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7F10" w:rsidRPr="00B30DF0" w:rsidRDefault="006B448A" w:rsidP="00605B41">
      <w:pPr>
        <w:rPr>
          <w:b/>
          <w:sz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019676</wp:posOffset>
            </wp:positionH>
            <wp:positionV relativeFrom="paragraph">
              <wp:posOffset>7991475</wp:posOffset>
            </wp:positionV>
            <wp:extent cx="2114550" cy="2314575"/>
            <wp:effectExtent l="0" t="0" r="0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3D87">
        <w:rPr>
          <w:noProof/>
        </w:rPr>
        <w:pict>
          <v:rect id="Rectangle 1" o:spid="_x0000_s1026" style="position:absolute;margin-left:-37.5pt;margin-top:-35.25pt;width:36.75pt;height:837.75pt;z-index:251657216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" fillcolor="#d8d8d8 [2732]" stroked="f" strokeweight="2pt"/>
        </w:pict>
      </w:r>
      <w:r w:rsidR="00605B41">
        <w:rPr>
          <w:b/>
          <w:sz w:val="36"/>
        </w:rPr>
        <w:t xml:space="preserve">    </w:t>
      </w:r>
      <w:r w:rsidR="00874BD9" w:rsidRPr="00874BD9">
        <w:rPr>
          <w:b/>
          <w:sz w:val="36"/>
        </w:rPr>
        <w:t xml:space="preserve">SYED ANZER JAVED </w:t>
      </w:r>
      <w:r w:rsidR="0078184E" w:rsidRPr="004D5ECC">
        <w:rPr>
          <w:b/>
          <w:sz w:val="28"/>
        </w:rPr>
        <w:t xml:space="preserve">                                                                                                                                        </w:t>
      </w:r>
    </w:p>
    <w:p w:rsidR="00AA7F10" w:rsidRPr="00AA7F10" w:rsidRDefault="00AA7F10" w:rsidP="002E31C6">
      <w:pPr>
        <w:ind w:firstLine="450"/>
      </w:pPr>
    </w:p>
    <w:p w:rsidR="00377829" w:rsidRPr="003F38D0" w:rsidRDefault="00FF2222" w:rsidP="00795889">
      <w:pPr>
        <w:jc w:val="both"/>
        <w:rPr>
          <w:rFonts w:cs="Arial"/>
          <w:color w:val="000000" w:themeColor="text1"/>
        </w:rPr>
      </w:pPr>
      <w:r>
        <w:t xml:space="preserve">       </w:t>
      </w:r>
      <w:r w:rsidR="00AA7F10" w:rsidRPr="00795889">
        <w:rPr>
          <w:rFonts w:cs="Arial"/>
          <w:noProof/>
          <w:color w:val="0000FF"/>
        </w:rPr>
        <w:drawing>
          <wp:inline distT="0" distB="0" distL="0" distR="0">
            <wp:extent cx="228600" cy="228600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l24x24icons.png"/>
                    <pic:cNvPicPr/>
                  </pic:nvPicPr>
                  <pic:blipFill>
                    <a:blip r:embed="rId8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25A">
        <w:t xml:space="preserve"> </w:t>
      </w:r>
      <w:r w:rsidR="00130AB1" w:rsidRPr="00795889">
        <w:rPr>
          <w:rFonts w:cs="Arial"/>
          <w:color w:val="0000FF"/>
        </w:rPr>
        <w:tab/>
      </w:r>
      <w:r w:rsidR="003F38D0" w:rsidRPr="003F38D0">
        <w:rPr>
          <w:rFonts w:cs="Arial"/>
          <w:color w:val="000000" w:themeColor="text1"/>
        </w:rPr>
        <w:t>anzerj096@gmail.com</w:t>
      </w:r>
      <w:r w:rsidR="00130AB1" w:rsidRPr="003F38D0">
        <w:rPr>
          <w:rFonts w:cs="Arial"/>
          <w:color w:val="000000" w:themeColor="text1"/>
        </w:rPr>
        <w:tab/>
        <w:t xml:space="preserve">               </w:t>
      </w:r>
    </w:p>
    <w:p w:rsidR="00AA7F10" w:rsidRPr="003F38D0" w:rsidRDefault="00377829" w:rsidP="00795889">
      <w:pPr>
        <w:jc w:val="both"/>
        <w:rPr>
          <w:rFonts w:cs="Arial"/>
          <w:color w:val="000000" w:themeColor="text1"/>
        </w:rPr>
      </w:pPr>
      <w:r w:rsidRPr="003F38D0">
        <w:rPr>
          <w:rFonts w:cs="Arial"/>
          <w:color w:val="000000" w:themeColor="text1"/>
        </w:rPr>
        <w:t xml:space="preserve">       </w:t>
      </w:r>
      <w:r w:rsidR="00AA7F10" w:rsidRPr="003F38D0">
        <w:rPr>
          <w:rFonts w:cs="Arial"/>
          <w:noProof/>
          <w:color w:val="000000" w:themeColor="text1"/>
        </w:rPr>
        <w:drawing>
          <wp:inline distT="0" distB="0" distL="0" distR="0">
            <wp:extent cx="228600" cy="22860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24x24icons.png"/>
                    <pic:cNvPicPr/>
                  </pic:nvPicPr>
                  <pic:blipFill>
                    <a:blip r:embed="rId9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0517" w:rsidRPr="003F38D0">
        <w:rPr>
          <w:rFonts w:cs="Arial"/>
          <w:color w:val="000000" w:themeColor="text1"/>
        </w:rPr>
        <w:t xml:space="preserve"> </w:t>
      </w:r>
      <w:r w:rsidR="003F38D0" w:rsidRPr="003F38D0">
        <w:rPr>
          <w:rFonts w:cs="Arial"/>
          <w:color w:val="000000" w:themeColor="text1"/>
        </w:rPr>
        <w:t>+ 97366351503 / 97335324806</w:t>
      </w:r>
    </w:p>
    <w:p w:rsidR="00AA7F10" w:rsidRPr="00AA7F10" w:rsidRDefault="00AA7F10" w:rsidP="00D1301D"/>
    <w:p w:rsidR="002E31C6" w:rsidRPr="009F71EF" w:rsidRDefault="004E18C6" w:rsidP="004E18C6">
      <w:pPr>
        <w:jc w:val="both"/>
        <w:rPr>
          <w:rFonts w:cs="Arial"/>
        </w:rPr>
      </w:pPr>
      <w:r>
        <w:rPr>
          <w:rFonts w:cs="Arial"/>
        </w:rPr>
        <w:t xml:space="preserve">        </w:t>
      </w:r>
      <w:r w:rsidR="002E31C6" w:rsidRPr="009F71EF">
        <w:rPr>
          <w:rFonts w:cs="Arial"/>
        </w:rPr>
        <w:t xml:space="preserve">Dear </w:t>
      </w:r>
      <w:r w:rsidR="002E31C6" w:rsidRPr="009F71EF">
        <w:rPr>
          <w:rFonts w:cs="Arial"/>
          <w:color w:val="0000FF"/>
        </w:rPr>
        <w:t>Sir/ Madam</w:t>
      </w:r>
      <w:r w:rsidR="002E31C6" w:rsidRPr="009F71EF">
        <w:rPr>
          <w:rFonts w:cs="Arial"/>
        </w:rPr>
        <w:t>,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8043EE" w:rsidRPr="006B58F6" w:rsidRDefault="008043EE" w:rsidP="008043EE">
      <w:pPr>
        <w:ind w:left="360"/>
        <w:jc w:val="both"/>
        <w:rPr>
          <w:rFonts w:cs="Arial"/>
        </w:rPr>
      </w:pPr>
      <w:r w:rsidRPr="006B58F6">
        <w:rPr>
          <w:rFonts w:cs="Arial"/>
        </w:rPr>
        <w:t>It was with great interest th</w:t>
      </w:r>
      <w:r w:rsidR="002568C2">
        <w:rPr>
          <w:rFonts w:cs="Arial"/>
        </w:rPr>
        <w:t>at I read your recent posting on</w:t>
      </w:r>
      <w:r w:rsidRPr="006B58F6">
        <w:rPr>
          <w:rFonts w:cs="Arial"/>
        </w:rPr>
        <w:t xml:space="preserve"> </w:t>
      </w:r>
      <w:r w:rsidRPr="008043EE">
        <w:rPr>
          <w:rFonts w:cs="Arial"/>
        </w:rPr>
        <w:t xml:space="preserve">the </w:t>
      </w:r>
      <w:r w:rsidR="00667618">
        <w:rPr>
          <w:rFonts w:cs="Arial"/>
          <w:color w:val="0000FF"/>
        </w:rPr>
        <w:t>online job portal</w:t>
      </w:r>
      <w:bookmarkStart w:id="0" w:name="_GoBack"/>
      <w:bookmarkEnd w:id="0"/>
      <w:r w:rsidRPr="008043EE">
        <w:rPr>
          <w:rFonts w:cs="Arial"/>
        </w:rPr>
        <w:t xml:space="preserve"> for the position of </w:t>
      </w:r>
      <w:r w:rsidR="005B5FC8">
        <w:rPr>
          <w:rFonts w:cs="Arial"/>
          <w:color w:val="0000FF"/>
        </w:rPr>
        <w:t>civil engineer</w:t>
      </w:r>
      <w:r w:rsidRPr="008043EE">
        <w:rPr>
          <w:rFonts w:cs="Arial"/>
        </w:rPr>
        <w:t>. In response, I enclose my resume for your consideration</w:t>
      </w:r>
      <w:r w:rsidRPr="006B58F6">
        <w:rPr>
          <w:rFonts w:cs="Arial"/>
        </w:rPr>
        <w:t>.</w:t>
      </w:r>
    </w:p>
    <w:p w:rsidR="008043EE" w:rsidRPr="006B58F6" w:rsidRDefault="008043EE" w:rsidP="008043EE">
      <w:pPr>
        <w:ind w:left="360"/>
        <w:jc w:val="both"/>
        <w:rPr>
          <w:rFonts w:cs="Arial"/>
        </w:rPr>
      </w:pPr>
    </w:p>
    <w:p w:rsidR="003C26DF" w:rsidRPr="00C96C60" w:rsidRDefault="008043EE" w:rsidP="00C96C60">
      <w:pPr>
        <w:ind w:left="360"/>
        <w:jc w:val="both"/>
        <w:rPr>
          <w:rFonts w:cs="Arial"/>
        </w:rPr>
      </w:pPr>
      <w:r w:rsidRPr="00C96C60">
        <w:rPr>
          <w:rFonts w:cs="Arial"/>
        </w:rPr>
        <w:t>Review of my credentials will confirm tha</w:t>
      </w:r>
      <w:r w:rsidR="00260A2B">
        <w:rPr>
          <w:rFonts w:cs="Arial"/>
        </w:rPr>
        <w:t xml:space="preserve">t I </w:t>
      </w:r>
      <w:r w:rsidR="00B95913" w:rsidRPr="00C96C60">
        <w:rPr>
          <w:rFonts w:cs="Arial"/>
        </w:rPr>
        <w:t xml:space="preserve">possess </w:t>
      </w:r>
      <w:r w:rsidR="00260A2B" w:rsidRPr="00260A2B">
        <w:rPr>
          <w:rFonts w:cs="Arial"/>
          <w:b/>
        </w:rPr>
        <w:t>nearly 8 years</w:t>
      </w:r>
      <w:r w:rsidR="00260A2B">
        <w:rPr>
          <w:rFonts w:cs="Arial"/>
        </w:rPr>
        <w:t xml:space="preserve"> of qualitative experience in </w:t>
      </w:r>
      <w:r w:rsidR="00260A2B" w:rsidRPr="00260A2B">
        <w:rPr>
          <w:rFonts w:cs="Arial"/>
        </w:rPr>
        <w:t>Site Management &amp; Administration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Project Planning &amp; Control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Estimation / Quantity Surveying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Quality Assurance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Material &amp; Resource Management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Budgeting &amp; Cost Control</w:t>
      </w:r>
      <w:r w:rsidR="00260A2B">
        <w:rPr>
          <w:rFonts w:cs="Arial"/>
        </w:rPr>
        <w:t xml:space="preserve">, </w:t>
      </w:r>
      <w:r w:rsidR="00260A2B" w:rsidRPr="00260A2B">
        <w:rPr>
          <w:rFonts w:cs="Arial"/>
        </w:rPr>
        <w:t>Liaison &amp; Coordination</w:t>
      </w:r>
      <w:r w:rsidR="00260A2B">
        <w:rPr>
          <w:rFonts w:cs="Arial"/>
        </w:rPr>
        <w:t>.</w:t>
      </w:r>
    </w:p>
    <w:p w:rsidR="009F2FA9" w:rsidRPr="003C26DF" w:rsidRDefault="003C26DF" w:rsidP="003C26DF">
      <w:pPr>
        <w:ind w:left="360"/>
        <w:jc w:val="both"/>
        <w:rPr>
          <w:rFonts w:cs="Arial"/>
          <w:spacing w:val="4"/>
        </w:rPr>
      </w:pPr>
      <w:r w:rsidRPr="003C26DF">
        <w:rPr>
          <w:rFonts w:cs="Arial"/>
          <w:spacing w:val="4"/>
        </w:rPr>
        <w:t xml:space="preserve"> </w:t>
      </w:r>
      <w:r>
        <w:rPr>
          <w:rFonts w:cs="Arial"/>
          <w:spacing w:val="4"/>
        </w:rPr>
        <w:t xml:space="preserve"> </w:t>
      </w:r>
      <w:r w:rsidR="0039159E" w:rsidRPr="0039159E">
        <w:rPr>
          <w:rFonts w:cs="Arial"/>
        </w:rPr>
        <w:tab/>
        <w:t xml:space="preserve"> </w:t>
      </w:r>
    </w:p>
    <w:p w:rsidR="009F2FA9" w:rsidRPr="009B6300" w:rsidRDefault="004A1DCE" w:rsidP="008043EE">
      <w:pPr>
        <w:ind w:left="360"/>
        <w:jc w:val="both"/>
        <w:rPr>
          <w:rFonts w:cs="Arial"/>
          <w:b/>
        </w:rPr>
      </w:pPr>
      <w:r>
        <w:rPr>
          <w:rFonts w:cs="Arial"/>
        </w:rPr>
        <w:t>I am presently</w:t>
      </w:r>
      <w:r w:rsidR="009F2FA9">
        <w:rPr>
          <w:rFonts w:cs="Arial"/>
        </w:rPr>
        <w:t xml:space="preserve"> associated with</w:t>
      </w:r>
      <w:r w:rsidR="00FD20C8">
        <w:rPr>
          <w:rFonts w:cs="Arial"/>
          <w:b/>
        </w:rPr>
        <w:t xml:space="preserve"> </w:t>
      </w:r>
      <w:r w:rsidR="00B053B7" w:rsidRPr="00B053B7">
        <w:rPr>
          <w:rFonts w:cs="Arial"/>
          <w:b/>
        </w:rPr>
        <w:t xml:space="preserve">PACE, Manama, Kingdom of Bahrain </w:t>
      </w:r>
      <w:r w:rsidR="00B053B7" w:rsidRPr="00B053B7">
        <w:rPr>
          <w:rFonts w:cs="Arial"/>
        </w:rPr>
        <w:t>as</w:t>
      </w:r>
      <w:r w:rsidR="00B053B7" w:rsidRPr="00B053B7">
        <w:rPr>
          <w:rFonts w:cs="Arial"/>
          <w:b/>
        </w:rPr>
        <w:t xml:space="preserve"> Civil Inspector</w:t>
      </w:r>
      <w:r w:rsidR="00B053B7">
        <w:rPr>
          <w:rFonts w:cs="Arial"/>
          <w:b/>
        </w:rPr>
        <w:t>.</w:t>
      </w:r>
    </w:p>
    <w:p w:rsidR="009B6300" w:rsidRDefault="009B6300" w:rsidP="008043EE">
      <w:pPr>
        <w:ind w:left="360"/>
        <w:jc w:val="both"/>
        <w:rPr>
          <w:rFonts w:cs="Arial"/>
        </w:rPr>
      </w:pPr>
    </w:p>
    <w:p w:rsidR="009F2FA9" w:rsidRPr="00C60C0E" w:rsidRDefault="00C60C0E" w:rsidP="009F2FA9">
      <w:pPr>
        <w:ind w:left="360"/>
        <w:jc w:val="both"/>
        <w:rPr>
          <w:rFonts w:cs="Arial"/>
          <w:i/>
          <w:spacing w:val="-2"/>
        </w:rPr>
      </w:pPr>
      <w:r w:rsidRPr="00C60C0E">
        <w:rPr>
          <w:rFonts w:cs="Arial"/>
          <w:i/>
          <w:spacing w:val="-2"/>
        </w:rPr>
        <w:t>The select highlights mentioned below are indicative of the work that I have managed; my resume sets forth further details.</w:t>
      </w:r>
    </w:p>
    <w:p w:rsidR="00A3557B" w:rsidRDefault="00697F6B" w:rsidP="00697F6B">
      <w:pPr>
        <w:pStyle w:val="ListParagraph"/>
        <w:numPr>
          <w:ilvl w:val="0"/>
          <w:numId w:val="4"/>
        </w:numPr>
        <w:jc w:val="both"/>
        <w:rPr>
          <w:rFonts w:cs="Arial"/>
          <w:spacing w:val="-2"/>
        </w:rPr>
      </w:pPr>
      <w:r>
        <w:rPr>
          <w:rFonts w:cs="Arial"/>
          <w:spacing w:val="-2"/>
        </w:rPr>
        <w:t xml:space="preserve">Comprehensive </w:t>
      </w:r>
      <w:r w:rsidRPr="00697F6B">
        <w:rPr>
          <w:rFonts w:cs="Arial"/>
          <w:spacing w:val="-2"/>
        </w:rPr>
        <w:t xml:space="preserve">experience in </w:t>
      </w:r>
      <w:r w:rsidRPr="00697F6B">
        <w:rPr>
          <w:rFonts w:cs="Arial"/>
          <w:b/>
          <w:spacing w:val="-2"/>
        </w:rPr>
        <w:t>end-to-end project planning, coordination &amp; implementation from scope management to activity sequencing, effort &amp; cost estimation and risk analysis to quality management</w:t>
      </w:r>
      <w:r w:rsidRPr="00697F6B">
        <w:rPr>
          <w:rFonts w:cs="Arial"/>
          <w:spacing w:val="-2"/>
        </w:rPr>
        <w:t xml:space="preserve"> for construction of buildings (multi-story, residential, hotels, malls, car parking, clinics, hospitals and so on)</w:t>
      </w:r>
    </w:p>
    <w:p w:rsidR="00697F6B" w:rsidRPr="00697F6B" w:rsidRDefault="00697F6B" w:rsidP="00697F6B">
      <w:pPr>
        <w:pStyle w:val="ListParagraph"/>
        <w:numPr>
          <w:ilvl w:val="0"/>
          <w:numId w:val="4"/>
        </w:numPr>
        <w:jc w:val="both"/>
        <w:rPr>
          <w:rFonts w:cs="Arial"/>
          <w:spacing w:val="-2"/>
        </w:rPr>
      </w:pPr>
      <w:r>
        <w:rPr>
          <w:rFonts w:cs="Arial"/>
          <w:spacing w:val="-2"/>
        </w:rPr>
        <w:t xml:space="preserve">Gained </w:t>
      </w:r>
      <w:r w:rsidRPr="00697F6B">
        <w:rPr>
          <w:rFonts w:cs="Arial"/>
          <w:b/>
          <w:spacing w:val="-2"/>
        </w:rPr>
        <w:t>insightful knowledge of QA/QC Monitoring Systems, procedures &amp; certification</w:t>
      </w:r>
    </w:p>
    <w:p w:rsidR="00697F6B" w:rsidRDefault="00697F6B" w:rsidP="00697F6B">
      <w:pPr>
        <w:pStyle w:val="ListParagraph"/>
        <w:numPr>
          <w:ilvl w:val="0"/>
          <w:numId w:val="4"/>
        </w:numPr>
        <w:jc w:val="both"/>
        <w:rPr>
          <w:rFonts w:cs="Arial"/>
          <w:spacing w:val="-2"/>
        </w:rPr>
      </w:pPr>
      <w:r>
        <w:rPr>
          <w:rFonts w:cs="Arial"/>
          <w:spacing w:val="-2"/>
        </w:rPr>
        <w:t xml:space="preserve">Proven acumen </w:t>
      </w:r>
      <w:r w:rsidRPr="00697F6B">
        <w:rPr>
          <w:rFonts w:cs="Arial"/>
          <w:spacing w:val="-2"/>
        </w:rPr>
        <w:t xml:space="preserve">at </w:t>
      </w:r>
      <w:r w:rsidRPr="00697F6B">
        <w:rPr>
          <w:rFonts w:cs="Arial"/>
          <w:b/>
          <w:spacing w:val="-2"/>
        </w:rPr>
        <w:t>executing cost saving techniques/ measures</w:t>
      </w:r>
      <w:r w:rsidRPr="00697F6B">
        <w:rPr>
          <w:rFonts w:cs="Arial"/>
          <w:spacing w:val="-2"/>
        </w:rPr>
        <w:t xml:space="preserve"> and modifications to achieve substantial reduction in expenditures an</w:t>
      </w:r>
      <w:r>
        <w:rPr>
          <w:rFonts w:cs="Arial"/>
          <w:spacing w:val="-2"/>
        </w:rPr>
        <w:t>d work within the budget</w:t>
      </w:r>
    </w:p>
    <w:p w:rsidR="00697F6B" w:rsidRPr="00B93F7A" w:rsidRDefault="00697F6B" w:rsidP="00697F6B">
      <w:pPr>
        <w:numPr>
          <w:ilvl w:val="0"/>
          <w:numId w:val="4"/>
        </w:numPr>
        <w:jc w:val="both"/>
      </w:pPr>
      <w:r w:rsidRPr="00697F6B">
        <w:rPr>
          <w:b/>
        </w:rPr>
        <w:t>An enterprising leader</w:t>
      </w:r>
      <w:r w:rsidRPr="00B93F7A">
        <w:t xml:space="preserve"> with skills in leading personnel towards accomplishment of common goals</w:t>
      </w:r>
    </w:p>
    <w:p w:rsidR="00697F6B" w:rsidRPr="00A3557B" w:rsidRDefault="00697F6B" w:rsidP="00697F6B">
      <w:pPr>
        <w:pStyle w:val="ListParagraph"/>
        <w:jc w:val="both"/>
        <w:rPr>
          <w:rFonts w:cs="Arial"/>
          <w:spacing w:val="-2"/>
        </w:rPr>
      </w:pPr>
    </w:p>
    <w:p w:rsidR="000870FD" w:rsidRPr="001875C6" w:rsidRDefault="000870FD" w:rsidP="000870FD">
      <w:pPr>
        <w:ind w:left="360"/>
        <w:jc w:val="both"/>
        <w:rPr>
          <w:rFonts w:cs="Arial"/>
        </w:rPr>
      </w:pPr>
      <w:r w:rsidRPr="001875C6">
        <w:rPr>
          <w:rFonts w:cs="Arial"/>
        </w:rPr>
        <w:t xml:space="preserve">I am willing to join your organization due to its attributes and placement as a leader in the industry, great organizational culture, spirit of innovation and professionalism. I am driven to this role on account of the organizational performance, values and challenges that it offers. </w:t>
      </w:r>
    </w:p>
    <w:p w:rsidR="000870FD" w:rsidRPr="000870FD" w:rsidRDefault="000870FD" w:rsidP="000870FD">
      <w:pPr>
        <w:ind w:left="360"/>
        <w:jc w:val="both"/>
        <w:rPr>
          <w:rFonts w:cs="Arial"/>
          <w:spacing w:val="-2"/>
        </w:rPr>
      </w:pPr>
    </w:p>
    <w:p w:rsidR="00C1113A" w:rsidRPr="000870FD" w:rsidRDefault="000870FD" w:rsidP="000870FD">
      <w:pPr>
        <w:ind w:left="360"/>
        <w:jc w:val="both"/>
        <w:rPr>
          <w:rFonts w:cs="Arial"/>
          <w:spacing w:val="4"/>
        </w:rPr>
      </w:pPr>
      <w:r w:rsidRPr="000870FD">
        <w:rPr>
          <w:rFonts w:cs="Arial"/>
          <w:spacing w:val="4"/>
        </w:rPr>
        <w:t>I commend your efforts in giving time to review my credentials and experience; I thank you in advance for your consideration and would appreciate the opportunity to interview and look forward towards hearing from you in the near future.</w:t>
      </w:r>
    </w:p>
    <w:p w:rsidR="002E31C6" w:rsidRPr="00D459FA" w:rsidRDefault="002E31C6" w:rsidP="00C1113A">
      <w:pPr>
        <w:ind w:left="360"/>
        <w:jc w:val="both"/>
        <w:rPr>
          <w:rFonts w:cs="Arial"/>
        </w:rPr>
      </w:pP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Thanking you,</w:t>
      </w: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</w:p>
    <w:p w:rsidR="002E31C6" w:rsidRDefault="002E31C6" w:rsidP="002E31C6">
      <w:pPr>
        <w:pStyle w:val="Blockquote"/>
        <w:tabs>
          <w:tab w:val="left" w:pos="0"/>
        </w:tabs>
        <w:spacing w:before="0" w:after="0"/>
        <w:ind w:right="72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Sincerely,</w:t>
      </w:r>
    </w:p>
    <w:p w:rsidR="004D5ECC" w:rsidRDefault="004D5ECC" w:rsidP="00E41582">
      <w:pPr>
        <w:jc w:val="both"/>
        <w:rPr>
          <w:rFonts w:cs="Arial"/>
        </w:rPr>
      </w:pPr>
    </w:p>
    <w:p w:rsidR="00E41582" w:rsidRDefault="00697F6B" w:rsidP="00E41582">
      <w:pPr>
        <w:ind w:left="360"/>
        <w:jc w:val="both"/>
        <w:rPr>
          <w:rFonts w:cs="Arial"/>
        </w:rPr>
      </w:pPr>
      <w:r w:rsidRPr="00697F6B">
        <w:rPr>
          <w:rFonts w:cs="Arial"/>
        </w:rPr>
        <w:t xml:space="preserve">Syed Anzer Javed                                                                                                                                         </w:t>
      </w:r>
      <w:r w:rsidRPr="00E41582">
        <w:rPr>
          <w:rFonts w:cs="Arial"/>
        </w:rPr>
        <w:t xml:space="preserve">                                                                                                                                        </w:t>
      </w:r>
    </w:p>
    <w:p w:rsidR="002E31C6" w:rsidRPr="008043EE" w:rsidRDefault="004D5ECC" w:rsidP="00D1301D">
      <w:pPr>
        <w:ind w:left="360"/>
        <w:jc w:val="both"/>
        <w:rPr>
          <w:rFonts w:cs="Arial"/>
        </w:rPr>
      </w:pPr>
      <w:r w:rsidRPr="004D5ECC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78184E" w:rsidRPr="0078184E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2E31C6" w:rsidRPr="008043EE">
        <w:rPr>
          <w:rFonts w:cs="Arial"/>
        </w:rPr>
        <w:tab/>
      </w:r>
    </w:p>
    <w:p w:rsidR="002E31C6" w:rsidRPr="009F71EF" w:rsidRDefault="002E31C6" w:rsidP="002E31C6">
      <w:pPr>
        <w:ind w:left="360"/>
        <w:jc w:val="both"/>
        <w:rPr>
          <w:rFonts w:cs="Arial"/>
        </w:rPr>
      </w:pPr>
      <w:r w:rsidRPr="009F71EF">
        <w:rPr>
          <w:rFonts w:cs="Arial"/>
        </w:rPr>
        <w:t>Enclosure: Resume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3D7671" w:rsidRPr="00AA7F10" w:rsidRDefault="003D7671" w:rsidP="002E31C6">
      <w:pPr>
        <w:ind w:firstLine="450"/>
      </w:pPr>
    </w:p>
    <w:sectPr w:rsidR="003D7671" w:rsidRPr="00AA7F10" w:rsidSect="003D7671">
      <w:pgSz w:w="11909" w:h="16834" w:code="9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3D87" w:rsidRDefault="00D03D87" w:rsidP="006B448A">
      <w:r>
        <w:separator/>
      </w:r>
    </w:p>
  </w:endnote>
  <w:endnote w:type="continuationSeparator" w:id="0">
    <w:p w:rsidR="00D03D87" w:rsidRDefault="00D03D87" w:rsidP="006B4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3D87" w:rsidRDefault="00D03D87" w:rsidP="006B448A">
      <w:r>
        <w:separator/>
      </w:r>
    </w:p>
  </w:footnote>
  <w:footnote w:type="continuationSeparator" w:id="0">
    <w:p w:rsidR="00D03D87" w:rsidRDefault="00D03D87" w:rsidP="006B4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7.5pt;height:7.5pt" o:bullet="t">
        <v:imagedata r:id="rId1" o:title="bullet-blue"/>
      </v:shape>
    </w:pict>
  </w:numPicBullet>
  <w:numPicBullet w:numPicBulletId="1">
    <w:pict>
      <v:shape id="_x0000_i1039" type="#_x0000_t75" style="width:10.5pt;height:10.5pt" o:bullet="t">
        <v:imagedata r:id="rId2" o:title="bullet"/>
      </v:shape>
    </w:pict>
  </w:numPicBullet>
  <w:numPicBullet w:numPicBulletId="2">
    <w:pict>
      <v:shape id="_x0000_i1040" type="#_x0000_t75" style="width:10.5pt;height:10.5pt" o:bullet="t">
        <v:imagedata r:id="rId3" o:title="bullet"/>
      </v:shape>
    </w:pict>
  </w:numPicBullet>
  <w:numPicBullet w:numPicBulletId="3">
    <w:pict>
      <v:shape id="_x0000_i1041" type="#_x0000_t75" style="width:7.5pt;height:7.5pt" o:bullet="t">
        <v:imagedata r:id="rId4" o:title="bullet-grey"/>
      </v:shape>
    </w:pict>
  </w:numPicBullet>
  <w:abstractNum w:abstractNumId="0" w15:restartNumberingAfterBreak="0">
    <w:nsid w:val="60BF5BBC"/>
    <w:multiLevelType w:val="hybridMultilevel"/>
    <w:tmpl w:val="0C5EA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07377"/>
    <w:multiLevelType w:val="hybridMultilevel"/>
    <w:tmpl w:val="D624AB3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630D28A5"/>
    <w:multiLevelType w:val="hybridMultilevel"/>
    <w:tmpl w:val="E2E297E6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6CC751ED"/>
    <w:multiLevelType w:val="hybridMultilevel"/>
    <w:tmpl w:val="8110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53A6A"/>
    <w:multiLevelType w:val="hybridMultilevel"/>
    <w:tmpl w:val="5DFA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7IAMiwtTc0tzZV0lIJTi4sz8/NACgxrAc95/VAsAAAA"/>
  </w:docVars>
  <w:rsids>
    <w:rsidRoot w:val="006B448A"/>
    <w:rsid w:val="00037667"/>
    <w:rsid w:val="00040E2A"/>
    <w:rsid w:val="000417E5"/>
    <w:rsid w:val="00050494"/>
    <w:rsid w:val="00065419"/>
    <w:rsid w:val="000870FD"/>
    <w:rsid w:val="00130AB1"/>
    <w:rsid w:val="00143316"/>
    <w:rsid w:val="00163AA7"/>
    <w:rsid w:val="001875C6"/>
    <w:rsid w:val="0019651E"/>
    <w:rsid w:val="001A521D"/>
    <w:rsid w:val="001B6892"/>
    <w:rsid w:val="001C5482"/>
    <w:rsid w:val="001D1F0D"/>
    <w:rsid w:val="001F2148"/>
    <w:rsid w:val="001F5CF9"/>
    <w:rsid w:val="00205AAE"/>
    <w:rsid w:val="002133AC"/>
    <w:rsid w:val="002178A2"/>
    <w:rsid w:val="00232705"/>
    <w:rsid w:val="002568C2"/>
    <w:rsid w:val="00260A2B"/>
    <w:rsid w:val="002610E9"/>
    <w:rsid w:val="002A2C06"/>
    <w:rsid w:val="002C5F02"/>
    <w:rsid w:val="002C66DD"/>
    <w:rsid w:val="002E31C6"/>
    <w:rsid w:val="0030134C"/>
    <w:rsid w:val="0031702E"/>
    <w:rsid w:val="003407CE"/>
    <w:rsid w:val="003517C6"/>
    <w:rsid w:val="003578BF"/>
    <w:rsid w:val="00377829"/>
    <w:rsid w:val="0038364E"/>
    <w:rsid w:val="0039159E"/>
    <w:rsid w:val="003B2F31"/>
    <w:rsid w:val="003C26DF"/>
    <w:rsid w:val="003D1259"/>
    <w:rsid w:val="003D7671"/>
    <w:rsid w:val="003E5739"/>
    <w:rsid w:val="003F38D0"/>
    <w:rsid w:val="0041662B"/>
    <w:rsid w:val="00417823"/>
    <w:rsid w:val="00453462"/>
    <w:rsid w:val="00461668"/>
    <w:rsid w:val="0046688D"/>
    <w:rsid w:val="004A1DCE"/>
    <w:rsid w:val="004A703E"/>
    <w:rsid w:val="004B63DC"/>
    <w:rsid w:val="004C548B"/>
    <w:rsid w:val="004D1746"/>
    <w:rsid w:val="004D5ECC"/>
    <w:rsid w:val="004E18C6"/>
    <w:rsid w:val="0052035E"/>
    <w:rsid w:val="005350BE"/>
    <w:rsid w:val="0054248E"/>
    <w:rsid w:val="005631E5"/>
    <w:rsid w:val="00566A39"/>
    <w:rsid w:val="0059429A"/>
    <w:rsid w:val="005A41EB"/>
    <w:rsid w:val="005B4F43"/>
    <w:rsid w:val="005B5FC8"/>
    <w:rsid w:val="005C525A"/>
    <w:rsid w:val="005D1CCB"/>
    <w:rsid w:val="005D52AE"/>
    <w:rsid w:val="005F615C"/>
    <w:rsid w:val="00605450"/>
    <w:rsid w:val="00605B41"/>
    <w:rsid w:val="0065122C"/>
    <w:rsid w:val="00660E1A"/>
    <w:rsid w:val="00667618"/>
    <w:rsid w:val="00697F6B"/>
    <w:rsid w:val="006A515C"/>
    <w:rsid w:val="006A67B5"/>
    <w:rsid w:val="006B448A"/>
    <w:rsid w:val="006B79CC"/>
    <w:rsid w:val="006E0ED0"/>
    <w:rsid w:val="00700AC3"/>
    <w:rsid w:val="00723757"/>
    <w:rsid w:val="00750EE5"/>
    <w:rsid w:val="00770264"/>
    <w:rsid w:val="0078184E"/>
    <w:rsid w:val="00795889"/>
    <w:rsid w:val="007C5E0E"/>
    <w:rsid w:val="008043EE"/>
    <w:rsid w:val="00815262"/>
    <w:rsid w:val="008266C9"/>
    <w:rsid w:val="008309D4"/>
    <w:rsid w:val="008337CC"/>
    <w:rsid w:val="0083481E"/>
    <w:rsid w:val="00846681"/>
    <w:rsid w:val="00854600"/>
    <w:rsid w:val="008611C9"/>
    <w:rsid w:val="00874BD9"/>
    <w:rsid w:val="008769CA"/>
    <w:rsid w:val="00883405"/>
    <w:rsid w:val="00885CBE"/>
    <w:rsid w:val="008903B0"/>
    <w:rsid w:val="008C7E28"/>
    <w:rsid w:val="008D176E"/>
    <w:rsid w:val="009125BE"/>
    <w:rsid w:val="00922FA5"/>
    <w:rsid w:val="0095042A"/>
    <w:rsid w:val="00980EBD"/>
    <w:rsid w:val="00987ACE"/>
    <w:rsid w:val="009B6300"/>
    <w:rsid w:val="009B71C6"/>
    <w:rsid w:val="009C200F"/>
    <w:rsid w:val="009E4CF3"/>
    <w:rsid w:val="009F122E"/>
    <w:rsid w:val="009F2FA9"/>
    <w:rsid w:val="009F4B93"/>
    <w:rsid w:val="00A10B10"/>
    <w:rsid w:val="00A310A4"/>
    <w:rsid w:val="00A3557B"/>
    <w:rsid w:val="00A444E6"/>
    <w:rsid w:val="00A523B9"/>
    <w:rsid w:val="00AA7F10"/>
    <w:rsid w:val="00AB33D1"/>
    <w:rsid w:val="00AC7C84"/>
    <w:rsid w:val="00AD26D8"/>
    <w:rsid w:val="00AF55EC"/>
    <w:rsid w:val="00B045B1"/>
    <w:rsid w:val="00B053B7"/>
    <w:rsid w:val="00B30DF0"/>
    <w:rsid w:val="00B47689"/>
    <w:rsid w:val="00B6502A"/>
    <w:rsid w:val="00B95913"/>
    <w:rsid w:val="00BA5EE3"/>
    <w:rsid w:val="00BB4707"/>
    <w:rsid w:val="00BD0706"/>
    <w:rsid w:val="00BE5ACC"/>
    <w:rsid w:val="00C02563"/>
    <w:rsid w:val="00C1113A"/>
    <w:rsid w:val="00C310F0"/>
    <w:rsid w:val="00C50405"/>
    <w:rsid w:val="00C509B5"/>
    <w:rsid w:val="00C60C0E"/>
    <w:rsid w:val="00C72DD2"/>
    <w:rsid w:val="00C77637"/>
    <w:rsid w:val="00C937F2"/>
    <w:rsid w:val="00C96C60"/>
    <w:rsid w:val="00CA59A1"/>
    <w:rsid w:val="00CB4BC8"/>
    <w:rsid w:val="00CC0986"/>
    <w:rsid w:val="00CC0C74"/>
    <w:rsid w:val="00D03D87"/>
    <w:rsid w:val="00D1065D"/>
    <w:rsid w:val="00D1301D"/>
    <w:rsid w:val="00D459FA"/>
    <w:rsid w:val="00D67331"/>
    <w:rsid w:val="00D82C32"/>
    <w:rsid w:val="00D94E81"/>
    <w:rsid w:val="00DB26A4"/>
    <w:rsid w:val="00E33D61"/>
    <w:rsid w:val="00E40517"/>
    <w:rsid w:val="00E41582"/>
    <w:rsid w:val="00E52F6C"/>
    <w:rsid w:val="00E72ECC"/>
    <w:rsid w:val="00ED14BA"/>
    <w:rsid w:val="00EE4351"/>
    <w:rsid w:val="00EE480A"/>
    <w:rsid w:val="00F75EB7"/>
    <w:rsid w:val="00FD20C8"/>
    <w:rsid w:val="00FF2222"/>
    <w:rsid w:val="00FF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88047FF"/>
  <w15:docId w15:val="{A356A73C-5985-410A-803D-32103984B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71C6"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448A"/>
  </w:style>
  <w:style w:type="paragraph" w:styleId="Footer">
    <w:name w:val="footer"/>
    <w:basedOn w:val="Normal"/>
    <w:link w:val="Foot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448A"/>
  </w:style>
  <w:style w:type="paragraph" w:styleId="BalloonText">
    <w:name w:val="Balloon Text"/>
    <w:basedOn w:val="Normal"/>
    <w:link w:val="BalloonTextChar"/>
    <w:uiPriority w:val="99"/>
    <w:semiHidden/>
    <w:unhideWhenUsed/>
    <w:rsid w:val="006B44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48A"/>
    <w:rPr>
      <w:rFonts w:ascii="Tahoma" w:hAnsi="Tahoma" w:cs="Tahoma"/>
      <w:sz w:val="16"/>
      <w:szCs w:val="16"/>
    </w:rPr>
  </w:style>
  <w:style w:type="paragraph" w:customStyle="1" w:styleId="Blockquote">
    <w:name w:val="Blockquote"/>
    <w:basedOn w:val="Normal"/>
    <w:rsid w:val="001B6892"/>
    <w:pPr>
      <w:widowControl w:val="0"/>
      <w:spacing w:before="100" w:after="100"/>
      <w:ind w:left="360" w:right="36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odyText2">
    <w:name w:val="Body Text 2"/>
    <w:basedOn w:val="Normal"/>
    <w:link w:val="BodyText2Char"/>
    <w:rsid w:val="001B6892"/>
    <w:pPr>
      <w:jc w:val="both"/>
    </w:pPr>
    <w:rPr>
      <w:rFonts w:ascii="Trebuchet MS" w:eastAsia="Times New Roman" w:hAnsi="Trebuchet MS" w:cs="Times New Roman"/>
      <w:color w:val="000000"/>
      <w:sz w:val="19"/>
      <w:szCs w:val="19"/>
    </w:rPr>
  </w:style>
  <w:style w:type="character" w:customStyle="1" w:styleId="BodyText2Char">
    <w:name w:val="Body Text 2 Char"/>
    <w:basedOn w:val="DefaultParagraphFont"/>
    <w:link w:val="BodyText2"/>
    <w:rsid w:val="001B6892"/>
    <w:rPr>
      <w:rFonts w:ascii="Trebuchet MS" w:eastAsia="Times New Roman" w:hAnsi="Trebuchet MS" w:cs="Times New Roman"/>
      <w:color w:val="000000"/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AA7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F1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F1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F10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E33D61"/>
    <w:pPr>
      <w:ind w:left="720"/>
      <w:contextualSpacing/>
    </w:pPr>
  </w:style>
  <w:style w:type="paragraph" w:styleId="NormalWeb">
    <w:name w:val="Normal (Web)"/>
    <w:basedOn w:val="Normal"/>
    <w:rsid w:val="009F2FA9"/>
    <w:pPr>
      <w:spacing w:before="100" w:beforeAutospacing="1" w:after="100" w:afterAutospacing="1"/>
    </w:pPr>
    <w:rPr>
      <w:rFonts w:ascii="Times New Roman" w:eastAsia="Batang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1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ba Siddiqui</dc:creator>
  <cp:lastModifiedBy>Anzar</cp:lastModifiedBy>
  <cp:revision>13</cp:revision>
  <dcterms:created xsi:type="dcterms:W3CDTF">2020-05-14T04:28:00Z</dcterms:created>
  <dcterms:modified xsi:type="dcterms:W3CDTF">2020-05-23T07:10:00Z</dcterms:modified>
</cp:coreProperties>
</file>